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mojito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zzazione cutanea, categoria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Pericoloso per l’ambiente acquatico – Pericolo cronico, categoria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Testo completo delle indicazioni H e EUH: vedere la sezione 16</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Pr>
          <w:noProof/>
        </w:rPr>
        <w:t>Può provocare una reazione allergica cutanea. Nocivo per gli organismi acquatici con effetti di lunga durata.</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Pittogrammi di pericoli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Avvertenza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zione</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l-p-mentha-1(6),8-dien-2-one; carvone; citral; linalool; d-limonene; 3,7-dimethylnona-1,6-dien-3-ol; terpinolen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Indicazioni di pericolo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Può provocare una reazione allergica cutanea.</w:t>
              <w:br/>
              <w:t>H412 - Nocivo per gli organismi acquatici con effetti di lunga durata.</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273 - Non disperdere nell’ambiente.</w:t>
              <w:br/>
              <w:t>P333+P313 - In caso di irritazione o eruzione della pelle: Consultare un medico.</w:t>
              <w:br/>
              <w:t>P501 - Smaltire il prodotto e recipiente in un centro di smistamento, in conformità con la normativa loc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citr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5392-40-5</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26-394-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60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Eye Irrit. 2, H319</w:t>
              <w:br/>
              <w:t>Skin Sens. 1,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terpinol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586-62-9</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9-578-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6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sp. Tox. 1, H304</w:t>
              <w:br/>
              <w:t>Aquatic Acute 1, H400</w:t>
              <w:br/>
              <w:t>Aquatic Chronic 1, H410</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3,7-dimethylnona-1,6-dien-3-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339-55-6</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33-732-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27-813-5</w:t>
            </w:r>
          </w:p>
          <w:p w:rsidR="00827634" w:rsidRPr="0069446B" w:rsidP="009B0F88" w14:paraId="6ACDC690"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7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3, H412</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arv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99-49-0</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759-5</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6-148-00-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6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l-p-mentha-1(6),8-dien-2-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6485-40-1</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29-352-5</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6-148-00-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1-134-4</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0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are la pelle con acqua abbondante. Togliere gli indumenti contaminati. In caso di irritazione o eruzione della pelle: consultare un medico.</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Può provocare una reazione allergica cutanea.</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essuno(a) in condizioni normali. La polvere proveniente da questo prodotto può causare irritazione ocular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re la zona del riversamento. Evitare il contatto con gli occhi e con la pelle. Evitare di respirare la polvere/i fumi/i gas/la nebbia/i vapori/gli aerosol.</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ando un badile pulito, mettere il materiale in un recipiente asciutto e coprirlo senza comprimerl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ccogliere meccanicamente il prodot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Evitare il contatto con gli occhi e con la pelle. Evitare di respirare la polvere/i fumi/i gas/la nebbia/i vapori/gli aerosol.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Gli indumenti da lavoro contaminati non devono essere portati fuori dal luogo di lavoro. Lavare gli indumenti contaminati prima di indossarli nuovamente. 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Hesperidaceae. Fruttato. Rural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l-p-mentha-1(6),8-dien-2-one (6485-40-1)</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i peso corporeo Animal: rat, Guideline: other:</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CL50 Inalazione -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6,45 mg/l air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790 mg/kg di peso corporeo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di peso corporeo Animal: mouse, Guideline: OECD Guideline 401 (Acute Oral Toxicity), 95% CL: 2620 - 362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5610 mg/kg di peso corporeo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i peso corporeo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terpinolene (586-62-9)</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i peso corporeo Animal: rat, Animal sex: female, Guideline: OECD Guideline 423 (Acute Oral toxicity - Acute Toxic Class Method)</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di peso corporeo Animal: rat, Animal sex: female, Guideline: OECD Guideline 402 (Acute Dermal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A7593A" w:rsidRPr="0069446B" w:rsidP="009215A8" w14:paraId="5010A818" w14:textId="78B4B17E">
      <w:pPr>
        <w:pStyle w:val="SDSTextBlankLine"/>
      </w:pPr>
    </w:p>
    <w:tbl>
      <w:tblPr>
        <w:tblStyle w:val="SDSTableWithBordersWithHeaderRow"/>
        <w:tblW w:w="10489" w:type="dxa"/>
        <w:tblLayout w:type="fixed"/>
        <w:tblLook w:val="0020"/>
      </w:tblPr>
      <w:tblGrid>
        <w:gridCol w:w="3969"/>
        <w:gridCol w:w="6520"/>
      </w:tblGrid>
      <w:tr w14:paraId="6428FA57"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2A0D880C" w14:textId="112EF6DE">
            <w:pPr>
              <w:pStyle w:val="SDSTableTextHeading1"/>
              <w:rPr>
                <w:noProof w:val="0"/>
                <w:color w:val="auto"/>
              </w:rPr>
            </w:pPr>
            <w:r w:rsidRPr="0069446B" w:rsidR="00FA7F7F">
              <w:rPr>
                <w:noProof/>
                <w:color w:val="auto"/>
              </w:rPr>
              <w:t>l-p-mentha-1(6),8-dien-2-one (6485-40-1)</w:t>
            </w:r>
          </w:p>
        </w:tc>
      </w:tr>
      <w:tr w14:paraId="6CC585F5"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43265E28" w14:textId="5BEC382D">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31F7069D" w14:textId="4EE742AD">
            <w:pPr>
              <w:pStyle w:val="SDSTableTextNormal"/>
              <w:rPr>
                <w:noProof w:val="0"/>
              </w:rPr>
            </w:pPr>
            <w:r w:rsidRPr="0069446B" w:rsidR="00FA7F7F">
              <w:rPr>
                <w:noProof/>
                <w:lang w:eastAsia="ja-JP"/>
              </w:rPr>
              <w:t>5,62 Temp.: 26 °C</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A7593A" w:rsidRPr="0069446B" w:rsidP="009215A8" w14:paraId="569A14D6" w14:textId="6455FAA7">
      <w:pPr>
        <w:pStyle w:val="SDSTextBlankLine"/>
      </w:pPr>
    </w:p>
    <w:tbl>
      <w:tblPr>
        <w:tblStyle w:val="SDSTableWithBordersWithHeaderRow"/>
        <w:tblW w:w="10489" w:type="dxa"/>
        <w:tblLayout w:type="fixed"/>
        <w:tblLook w:val="0020"/>
      </w:tblPr>
      <w:tblGrid>
        <w:gridCol w:w="3969"/>
        <w:gridCol w:w="6520"/>
      </w:tblGrid>
      <w:tr w14:paraId="4FDDC6C4"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701E277D" w14:textId="15263CC9">
            <w:pPr>
              <w:pStyle w:val="SDSTableTextHeading1"/>
              <w:rPr>
                <w:noProof w:val="0"/>
                <w:color w:val="auto"/>
              </w:rPr>
            </w:pPr>
            <w:r w:rsidRPr="0069446B" w:rsidR="00FA7F7F">
              <w:rPr>
                <w:noProof/>
                <w:color w:val="auto"/>
              </w:rPr>
              <w:t>l-p-mentha-1(6),8-dien-2-one (6485-40-1)</w:t>
            </w:r>
          </w:p>
        </w:tc>
      </w:tr>
      <w:tr w14:paraId="58CDE2D1"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0CE292D2" w14:textId="39ADD68E">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6B272BF2" w14:textId="52E8F024">
            <w:pPr>
              <w:pStyle w:val="SDSTableTextNormal"/>
              <w:rPr>
                <w:noProof w:val="0"/>
              </w:rPr>
            </w:pPr>
            <w:r w:rsidRPr="0069446B" w:rsidR="00FA7F7F">
              <w:rPr>
                <w:noProof/>
                <w:lang w:eastAsia="ja-JP"/>
              </w:rPr>
              <w:t>5,62 Temp.: 26 °C</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uò provocare una reazione allergica cutanea.</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e/femmin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di peso corporeo Animal: rat, Animal sex: female, Guideline: other:</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5"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terpinolene (586-62-9)</w:t>
            </w:r>
          </w:p>
        </w:tc>
      </w:tr>
      <w:tr w14:paraId="08D78BFC"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3C666EE" w14:textId="38EA02F0">
            <w:pPr>
              <w:pStyle w:val="SDSTableTextNormal"/>
              <w:rPr>
                <w:noProof w:val="0"/>
              </w:rPr>
            </w:pPr>
            <w:r w:rsidRPr="0069446B" w:rsidR="00FA7F7F">
              <w:rPr>
                <w:noProof/>
              </w:rPr>
              <w:t>NOAEL (animale/maschio,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D678EA0" w14:textId="247DFFE0">
            <w:pPr>
              <w:pStyle w:val="SDSTableTextNormal"/>
              <w:rPr>
                <w:noProof w:val="0"/>
              </w:rPr>
            </w:pPr>
            <w:r w:rsidRPr="0069446B">
              <w:rPr>
                <w:noProof/>
              </w:rPr>
              <w:t>294,6 mg/kg di peso corporeo Animal: rat, Animal sex: male, Guideline: OECD Guideline 422 (Combined Repeated Dose Toxicity Study with the Reproduction / Developmental Toxicity Screening Test)</w:t>
            </w:r>
          </w:p>
        </w:tc>
      </w:tr>
      <w:tr w14:paraId="7F5CEB5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6472993">
            <w:pPr>
              <w:pStyle w:val="SDSTableTextNormal"/>
              <w:rPr>
                <w:noProof w:val="0"/>
              </w:rPr>
            </w:pPr>
            <w:r w:rsidRPr="0069446B" w:rsidR="00FA7F7F">
              <w:rPr>
                <w:noProof/>
              </w:rPr>
              <w:t>NOAEL (animale/femmin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98BF6E9">
            <w:pPr>
              <w:pStyle w:val="SDSTableTextNormal"/>
              <w:rPr>
                <w:noProof w:val="0"/>
              </w:rPr>
            </w:pPr>
            <w:r w:rsidRPr="0069446B">
              <w:rPr>
                <w:noProof/>
              </w:rPr>
              <w:t>161,5 mg/kg di peso corporeo Animal: rat, Animal sex: female, Guideline: OECD Guideline 422 (Combined Repeated Dose Toxicity Study with the Reproduction / Developmental Toxicity Screening Tes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linalool (78-70-6)</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di peso corporeo Animal: rat, Guideline: OECD Guideline 411 (Subchronic Dermal Toxicity: 90-Day Study)</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mojito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zioni su altri pericoli</w:t>
      </w:r>
      <w:bookmarkEnd w:id="2"/>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Nocivo per gli organismi acquatici con effetti di lunga durata.</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vo per gli organismi acquatici con effetti di lunga durata.</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l-p-mentha-1(6),8-dien-2-one (6485-40-1)</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6,1 mg/l Test organisms (species): Oncorhynchus mykiss (previous name: Salmo gairdneri)</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38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9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esc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CE50 - Crostace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terpinolene (586-62-9)</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0,805 mg/l Test organisms (species): Danio rerio (previous name: Brachydanio rerio)</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634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1,69 mg/l Test organisms (species): Raphidocelis subcapitata (previous names: Pseudokirchneriella subcapitata, Selenastrum capricornutum)</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mojito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l-p-mentha-1(6),8-dien-2-one (6485-40-1)</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arvone (99-49-0)</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al (5392-40-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7-dimethylnona-1,6-dien-3-ol (10339-55-6)</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terpinolene (586-62-9)</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p w:rsidR="009F53E3" w:rsidRPr="0069446B" w:rsidP="009E5102" w14:paraId="4CF14847" w14:textId="031A2CAD">
      <w:pPr>
        <w:pStyle w:val="SDSTextNormal"/>
        <w:bidi w:val="0"/>
        <w:rPr>
          <w:rtl w:val="0"/>
        </w:rPr>
      </w:pPr>
      <w:r w:rsidRPr="0069446B">
        <w:rPr>
          <w:rtl w:val="0"/>
        </w:rPr>
        <w:t>Nessuna ulteriore informazione disponibi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3"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ic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ssico”: rifiuto che presenta o può presentare rischi immediati o differiti per uno o più comparti ambientali.</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i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i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i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i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i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i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i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i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i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i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lenco delle restrizioni UE (Allegato XVII del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ice di riferimento</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ile su</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olo o descrizione dell’entità</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2.1 a 2.4, 2.6 e 2.7, 2.8 tipi A e B, 2.9, 2.10, 2.12, 2.13 categorie 1 e 2, 2.14 categorie 1 e 2, 2.15 tipi da A a F</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linalool ; d-limonene ; terpinol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3.1 a 3.6, 3.7 effetti nocivi sulla funzione sessuale e la fertilità o sullo sviluppo, 3.8 effetti diversi dagli effetti narcotici, 3.9 e 3.10</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d-limonene ; terpinol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e di pericolo 4.1</w:t>
            </w:r>
          </w:p>
        </w:tc>
      </w:tr>
    </w:tbl>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Pericoloso per l’ambiente acquatico – Pericolo acuto, categoria 1</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3</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 in caso di aspirazione, categoria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i infiammabili, categoria 3</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o e vapori infiammabili.</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essere letale in caso di ingestione e di penetrazione nelle vie respiratorie.</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zione cutanea.</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e irritazione oculare.</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 con effetti di lunga durata.</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gli organismi acquatici con effetti di lunga durata.</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zione e procedure usate per determinare la classificazione delle miscele ai sensi del regolamento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etodo di calcolo</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Metodo di calcolo</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5/06/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3</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5/06/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mojito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mojito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05/06/2026   Versione: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2DB780C1-9FE5-4F92-8B21-7ECAD4722B89}"/>
</file>

<file path=customXml/itemProps3.xml><?xml version="1.0" encoding="utf-8"?>
<ds:datastoreItem xmlns:ds="http://schemas.openxmlformats.org/officeDocument/2006/customXml" ds:itemID="{9EF8C413-1C4B-4EBC-B72E-34181B7B9740}"/>
</file>

<file path=customXml/itemProps4.xml><?xml version="1.0" encoding="utf-8"?>
<ds:datastoreItem xmlns:ds="http://schemas.openxmlformats.org/officeDocument/2006/customXml" ds:itemID="{E59D33BF-10C3-4D5B-BF05-1A583D3AE9D4}"/>
</file>

<file path=docProps/app.xml><?xml version="1.0" encoding="utf-8"?>
<Properties xmlns="http://schemas.openxmlformats.org/officeDocument/2006/extended-properties" xmlns:vt="http://schemas.openxmlformats.org/officeDocument/2006/docPropsVTypes">
  <Template>Normal</Template>
  <TotalTime>219</TotalTime>
  <Pages>13</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